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Kibera Arbovirus Study chikv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Kibera Arbovirus Study chikv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0 (N=57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(N=24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81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c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 (7.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5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1 (45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14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7 (36.5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6 (46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 (83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7 (57.4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0.6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0.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5 (56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7 (61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2 (58.1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7 (4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9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1 (41.9%)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20:17:17Z</dcterms:created>
  <dcterms:modified xsi:type="dcterms:W3CDTF">2025-09-03T20:1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